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1838E5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14:paraId="09A68817" w14:textId="48AC3108" w:rsidR="007F052A" w:rsidRPr="00A82EA3" w:rsidRDefault="00DD3EAE" w:rsidP="00A82EA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82EA3">
              <w:rPr>
                <w:rFonts w:ascii="Times New Roman" w:hAnsi="Times New Roman" w:cs="Times New Roman"/>
                <w:sz w:val="20"/>
                <w:szCs w:val="20"/>
              </w:rPr>
              <w:t>Навчитись застосовувати алгоритми пошуку найкоротших шляхів та застосовувати їх в телекомунікаційних мережах.</w:t>
            </w:r>
          </w:p>
        </w:tc>
      </w:tr>
      <w:tr w:rsidR="005562EC" w:rsidRPr="007F052A" w14:paraId="1B3D82A5" w14:textId="77777777" w:rsidTr="001838E5">
        <w:trPr>
          <w:trHeight w:val="9328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14:paraId="61B3D083" w14:textId="77777777" w:rsidR="00631A8B" w:rsidRPr="00631A8B" w:rsidRDefault="00631A8B" w:rsidP="00631A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1A8B">
              <w:rPr>
                <w:rFonts w:ascii="Times New Roman" w:hAnsi="Times New Roman" w:cs="Times New Roman"/>
                <w:sz w:val="20"/>
                <w:szCs w:val="20"/>
              </w:rPr>
              <w:t xml:space="preserve">За допомогою лабораторного макету побудувати випадковий неорієнтований зважений граф з V=6 та E=10 та побудувати дерево шляхів з вершини N за алгоритмом </w:t>
            </w:r>
            <w:proofErr w:type="spellStart"/>
            <w:r w:rsidRPr="00631A8B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631A8B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3B4F3BAC" w14:textId="69B0FACA" w:rsidR="00A96F13" w:rsidRPr="004105D7" w:rsidRDefault="00A96F13" w:rsidP="00892E53">
            <w:pPr>
              <w:jc w:val="both"/>
              <w:rPr>
                <w:noProof/>
                <w:lang w:val="ru-RU"/>
              </w:rPr>
            </w:pPr>
          </w:p>
          <w:p w14:paraId="057CCA7D" w14:textId="4974676C" w:rsidR="00F110BE" w:rsidRDefault="00A82EA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11B0804A" wp14:editId="3B36597F">
                  <wp:extent cx="4019550" cy="2867025"/>
                  <wp:effectExtent l="0" t="0" r="0" b="9525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0" cy="286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9C3A7B" w14:textId="77777777" w:rsidR="00A96F13" w:rsidRDefault="00A96F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F13">
              <w:rPr>
                <w:rFonts w:ascii="Times New Roman" w:hAnsi="Times New Roman" w:cs="Times New Roman"/>
                <w:sz w:val="20"/>
                <w:szCs w:val="20"/>
              </w:rPr>
              <w:t xml:space="preserve">Згідно з алгоритмом </w:t>
            </w:r>
            <w:proofErr w:type="spellStart"/>
            <w:r w:rsidRPr="00A96F13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A96F13">
              <w:rPr>
                <w:rFonts w:ascii="Times New Roman" w:hAnsi="Times New Roman" w:cs="Times New Roman"/>
                <w:sz w:val="20"/>
                <w:szCs w:val="20"/>
              </w:rPr>
              <w:t xml:space="preserve"> найкоротший шлях від вершини 1 до вершини 6</w:t>
            </w:r>
          </w:p>
          <w:p w14:paraId="4692F806" w14:textId="473BF7C5" w:rsidR="00F110BE" w:rsidRPr="00FA1D13" w:rsidRDefault="00F110BE" w:rsidP="00CD7D50">
            <w:pPr>
              <w:pStyle w:val="a8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single" w:sz="12" w:space="0" w:color="auto"/>
                <w:insideV w:val="single" w:sz="12" w:space="0" w:color="auto"/>
              </w:tblBorders>
              <w:tblLook w:val="04A0" w:firstRow="1" w:lastRow="0" w:firstColumn="1" w:lastColumn="0" w:noHBand="0" w:noVBand="1"/>
            </w:tblPr>
            <w:tblGrid>
              <w:gridCol w:w="963"/>
              <w:gridCol w:w="1165"/>
              <w:gridCol w:w="1225"/>
              <w:gridCol w:w="1278"/>
              <w:gridCol w:w="1274"/>
              <w:gridCol w:w="1275"/>
            </w:tblGrid>
            <w:tr w:rsidR="00A96F13" w14:paraId="03F5877A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643CCDE3" w14:textId="5CB82475" w:rsidR="00A96F13" w:rsidRP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65" w:type="dxa"/>
                </w:tcPr>
                <w:p w14:paraId="124A94D2" w14:textId="56C1D854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14:paraId="0A8F492D" w14:textId="1A2E6D23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278" w:type="dxa"/>
                </w:tcPr>
                <w:p w14:paraId="4D9427DD" w14:textId="021D9F80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6D4EF614" w14:textId="6C9175C2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40BF96F5" w14:textId="235F7602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6</w:t>
                  </w:r>
                </w:p>
              </w:tc>
            </w:tr>
            <w:tr w:rsidR="00A96F13" w14:paraId="00FF41B8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67970F6F" w14:textId="7576E47B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2938026C" w14:textId="1A3BDC00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25" w:type="dxa"/>
                </w:tcPr>
                <w:p w14:paraId="64C1AEB1" w14:textId="0573B7C2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8" w:type="dxa"/>
                </w:tcPr>
                <w:p w14:paraId="7557A4BF" w14:textId="435D331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4" w:type="dxa"/>
                </w:tcPr>
                <w:p w14:paraId="3E583B88" w14:textId="697DDA3C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59F0ABE4" w14:textId="18B42ADB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A96F13" w14:paraId="2CA38DF4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6D0E750D" w14:textId="6D2845BB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5EAD6C95" w14:textId="5F25AB2C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14:paraId="3E2B6985" w14:textId="6F3624E8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8" w:type="dxa"/>
                </w:tcPr>
                <w:p w14:paraId="227BE18B" w14:textId="7088AA0E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05885D41" w14:textId="1C2A2AAF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5B6E2C3A" w14:textId="52DCDEA3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A96F13" w14:paraId="30368C80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F3DA44A" w14:textId="3D080B4C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0AD495F5" w14:textId="4324A0B5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14:paraId="1889A123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72F779FA" w14:textId="45F0CE6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1B0F69DA" w14:textId="4C31DB0F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275" w:type="dxa"/>
                </w:tcPr>
                <w:p w14:paraId="395C97C1" w14:textId="3009564D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14:paraId="46536F3F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2C5F456A" w14:textId="78A63FE4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5DF6CF12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14:paraId="6072BE07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2CF1003D" w14:textId="422B0DE0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34A2FB01" w14:textId="0CD3AFBB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.5</w:t>
                  </w:r>
                </w:p>
              </w:tc>
              <w:tc>
                <w:tcPr>
                  <w:tcW w:w="1275" w:type="dxa"/>
                </w:tcPr>
                <w:p w14:paraId="6B841CD8" w14:textId="714098BE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14:paraId="6FBBA947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734407AF" w14:textId="1CEE1381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13E7A768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14:paraId="390E0ABC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6ABEB2D9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4" w:type="dxa"/>
                </w:tcPr>
                <w:p w14:paraId="30E025E5" w14:textId="19FC98A1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.5</w:t>
                  </w:r>
                </w:p>
              </w:tc>
              <w:tc>
                <w:tcPr>
                  <w:tcW w:w="1275" w:type="dxa"/>
                </w:tcPr>
                <w:p w14:paraId="221A8DB9" w14:textId="5630A9E2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14:paraId="1DC6FA23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5CF921C6" w14:textId="746EF122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5C91864A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14:paraId="55D9AB29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1A881B6A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4" w:type="dxa"/>
                </w:tcPr>
                <w:p w14:paraId="72906AFA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5" w:type="dxa"/>
                </w:tcPr>
                <w:p w14:paraId="2964DEE0" w14:textId="23F21C7E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</w:tbl>
          <w:p w14:paraId="01E8D342" w14:textId="5BFD2ABF" w:rsidR="00892E53" w:rsidRPr="00844E00" w:rsidRDefault="00892E5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602571" w14:textId="2625AECC" w:rsidR="00A96F13" w:rsidRPr="00A96F13" w:rsidRDefault="00A96F13" w:rsidP="00A96F1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F13">
              <w:rPr>
                <w:rFonts w:ascii="Times New Roman" w:hAnsi="Times New Roman" w:cs="Times New Roman"/>
                <w:sz w:val="20"/>
                <w:szCs w:val="20"/>
              </w:rPr>
              <w:t>Отже, найкоротший маршрут буде через вершини 1-3-6 з вагою 5</w:t>
            </w:r>
          </w:p>
          <w:p w14:paraId="6FA5D4D7" w14:textId="68543062" w:rsid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2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</w:t>
            </w:r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Для того ж графа побудувати дерево шляхів з вершини N за алгоритмом </w:t>
            </w:r>
            <w:proofErr w:type="spellStart"/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A82EA3">
              <w:rPr>
                <w:noProof/>
                <w:lang w:eastAsia="uk-UA"/>
              </w:rPr>
              <w:lastRenderedPageBreak/>
              <w:drawing>
                <wp:inline distT="0" distB="0" distL="0" distR="0" wp14:anchorId="00D10522" wp14:editId="6DBEA18C">
                  <wp:extent cx="4019550" cy="2867025"/>
                  <wp:effectExtent l="0" t="0" r="0" b="9525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0" cy="286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5B22DB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Згідно з алгоритмом </w:t>
            </w:r>
            <w:proofErr w:type="spellStart"/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 найкоротший шлях від вершини 1 до вершини 6</w:t>
            </w:r>
          </w:p>
          <w:p w14:paraId="1D54F391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2)-2</w:t>
            </w:r>
          </w:p>
          <w:p w14:paraId="5F10CA81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4)-4</w:t>
            </w:r>
          </w:p>
          <w:p w14:paraId="2235A5FC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3)-1</w:t>
            </w:r>
          </w:p>
          <w:p w14:paraId="7F2D7655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2,V5)-2.5</w:t>
            </w:r>
          </w:p>
          <w:p w14:paraId="0E218727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2,V4)-7</w:t>
            </w:r>
          </w:p>
          <w:p w14:paraId="374AA8C7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3,V6)-4</w:t>
            </w:r>
          </w:p>
          <w:p w14:paraId="4639AA51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3,V5)-10</w:t>
            </w:r>
          </w:p>
          <w:p w14:paraId="2D47BEF7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4,V6)-5</w:t>
            </w:r>
          </w:p>
          <w:p w14:paraId="0DDBD71F" w14:textId="74EA170A" w:rsidR="00425504" w:rsidRPr="00425504" w:rsidRDefault="00425504" w:rsidP="0042550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              (V5,V6)-4</w:t>
            </w:r>
          </w:p>
          <w:p w14:paraId="00BF1D16" w14:textId="348757B1" w:rsidR="00FA1D13" w:rsidRPr="00FA1D13" w:rsidRDefault="00FA1D13" w:rsidP="00CD7D50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1A08A67" w14:textId="77777777" w:rsidR="00CD7D50" w:rsidRPr="00FA1D13" w:rsidRDefault="00CD7D50" w:rsidP="00CD7D50">
            <w:pPr>
              <w:pStyle w:val="a8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963"/>
              <w:gridCol w:w="1165"/>
              <w:gridCol w:w="1225"/>
              <w:gridCol w:w="1278"/>
              <w:gridCol w:w="1274"/>
              <w:gridCol w:w="1275"/>
              <w:gridCol w:w="1275"/>
            </w:tblGrid>
            <w:tr w:rsidR="00D22D48" w14:paraId="2ED56EF3" w14:textId="07B6DA5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56EA5EAB" w14:textId="215187B8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A</w:t>
                  </w:r>
                </w:p>
              </w:tc>
              <w:tc>
                <w:tcPr>
                  <w:tcW w:w="1165" w:type="dxa"/>
                </w:tcPr>
                <w:p w14:paraId="783EAA5F" w14:textId="7D6479B3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1</w:t>
                  </w:r>
                </w:p>
              </w:tc>
              <w:tc>
                <w:tcPr>
                  <w:tcW w:w="1225" w:type="dxa"/>
                </w:tcPr>
                <w:p w14:paraId="171B0011" w14:textId="001A8B9E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2</w:t>
                  </w:r>
                </w:p>
              </w:tc>
              <w:tc>
                <w:tcPr>
                  <w:tcW w:w="1278" w:type="dxa"/>
                </w:tcPr>
                <w:p w14:paraId="01DE41E7" w14:textId="33B2E9BC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3</w:t>
                  </w:r>
                </w:p>
              </w:tc>
              <w:tc>
                <w:tcPr>
                  <w:tcW w:w="1274" w:type="dxa"/>
                </w:tcPr>
                <w:p w14:paraId="4692F776" w14:textId="4DDCE99D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4</w:t>
                  </w:r>
                </w:p>
              </w:tc>
              <w:tc>
                <w:tcPr>
                  <w:tcW w:w="1275" w:type="dxa"/>
                </w:tcPr>
                <w:p w14:paraId="0F2C3AB8" w14:textId="33B477E9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5</w:t>
                  </w:r>
                </w:p>
              </w:tc>
              <w:tc>
                <w:tcPr>
                  <w:tcW w:w="1275" w:type="dxa"/>
                </w:tcPr>
                <w:p w14:paraId="0CE32123" w14:textId="5AC25B1F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V</w:t>
                  </w: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6</w:t>
                  </w:r>
                </w:p>
              </w:tc>
            </w:tr>
            <w:tr w:rsidR="00D22D48" w14:paraId="4D7622CD" w14:textId="007AF3EA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D0E2C67" w14:textId="63FF0E34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165" w:type="dxa"/>
                </w:tcPr>
                <w:p w14:paraId="33CA5A3D" w14:textId="65FDBC7F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74F4A26F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8" w:type="dxa"/>
                </w:tcPr>
                <w:p w14:paraId="68087914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4" w:type="dxa"/>
                </w:tcPr>
                <w:p w14:paraId="2819DEBE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0382D6C6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07EC1454" w14:textId="1E6B17D1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D22D48" w14:paraId="201C5167" w14:textId="06D49677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821E724" w14:textId="611FC9BD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)</w:t>
                  </w:r>
                </w:p>
              </w:tc>
              <w:tc>
                <w:tcPr>
                  <w:tcW w:w="1165" w:type="dxa"/>
                </w:tcPr>
                <w:p w14:paraId="57AD33A8" w14:textId="6CE5EA19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2AA39D3B" w14:textId="515AB94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61D3BB2C" w14:textId="2713008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12C05F8D" w14:textId="4CBEC0E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791E7285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249CF7D6" w14:textId="0D7D7935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D22D48" w14:paraId="7D84FE5B" w14:textId="34DC8919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796BA445" w14:textId="7DE46B14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)</w:t>
                  </w:r>
                </w:p>
              </w:tc>
              <w:tc>
                <w:tcPr>
                  <w:tcW w:w="1165" w:type="dxa"/>
                </w:tcPr>
                <w:p w14:paraId="3189F2B0" w14:textId="3945509E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14301B16" w14:textId="2082C54B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148BE9F8" w14:textId="413FA028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569B93CD" w14:textId="2CB7DA51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29820EF8" w14:textId="4D3EE3CE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0B8456B2" w14:textId="54A5C791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D22D48" w14:paraId="2840D87F" w14:textId="6EFE94E2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721EE716" w14:textId="43EB5C64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3)</w:t>
                  </w:r>
                </w:p>
              </w:tc>
              <w:tc>
                <w:tcPr>
                  <w:tcW w:w="1165" w:type="dxa"/>
                </w:tcPr>
                <w:p w14:paraId="269424EA" w14:textId="33328DCC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1C58EA78" w14:textId="53D78252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1A27BFAF" w14:textId="73B448A0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01F157FF" w14:textId="4392F3A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22C986B0" w14:textId="6A15FD15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37A29CB9" w14:textId="76E5EAE7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D22D48" w14:paraId="3AAE3CD6" w14:textId="746335C1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5ABE4059" w14:textId="44977ECA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)</w:t>
                  </w:r>
                </w:p>
              </w:tc>
              <w:tc>
                <w:tcPr>
                  <w:tcW w:w="1165" w:type="dxa"/>
                </w:tcPr>
                <w:p w14:paraId="4FB789B9" w14:textId="3576A121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4F2B4D8E" w14:textId="0DAF66D9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4B4B2823" w14:textId="2537C681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1D4FA19B" w14:textId="069B3D7E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12F77773" w14:textId="1FABDD7C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1D121112" w14:textId="6D7188F7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D22D48" w14:paraId="29F338BE" w14:textId="59259F01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960B136" w14:textId="04113A03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)</w:t>
                  </w:r>
                </w:p>
              </w:tc>
              <w:tc>
                <w:tcPr>
                  <w:tcW w:w="1165" w:type="dxa"/>
                </w:tcPr>
                <w:p w14:paraId="1D7B4BCC" w14:textId="2310368C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1E178928" w14:textId="1D094B41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07F59847" w14:textId="67C70147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73DF9FFA" w14:textId="0C92CE10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65091EE6" w14:textId="3CD1B8A8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1351BD70" w14:textId="37A05F0C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</w:tbl>
          <w:p w14:paraId="337B5B24" w14:textId="77777777" w:rsidR="00FA1D13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F87AFD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оцільно було його зупинити на 3 ітерації так як нічого не змінюється</w:t>
            </w:r>
          </w:p>
          <w:p w14:paraId="0B930E56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Отже, найкоротший маршрут буде через вершини 1-3-6 з вагою 5</w:t>
            </w:r>
          </w:p>
          <w:p w14:paraId="2399A53A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646D72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3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>Вказати який з алгоритмів виконується швидше:</w:t>
            </w:r>
          </w:p>
          <w:p w14:paraId="1FC7A447" w14:textId="6AA020B3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Швидше виконується 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</w:p>
          <w:p w14:paraId="48F606EB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порівняти за кількістю кроків для знаходження найкоротшого шляху;</w:t>
            </w:r>
          </w:p>
          <w:p w14:paraId="21743805" w14:textId="5E545B40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иконується за 5 кроків</w:t>
            </w:r>
          </w:p>
          <w:p w14:paraId="0295D8B5" w14:textId="42FB456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иконується за 3 кроки</w:t>
            </w:r>
          </w:p>
          <w:p w14:paraId="49A756C5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порівняти за кількістю відвіданих вершин на кожному кроці;</w:t>
            </w:r>
          </w:p>
          <w:p w14:paraId="33B89431" w14:textId="2F20611D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1 кроці 3 вершини</w:t>
            </w:r>
          </w:p>
          <w:p w14:paraId="4B19F75D" w14:textId="30DB1960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2 кроці 4 вершини</w:t>
            </w:r>
          </w:p>
          <w:p w14:paraId="3E338347" w14:textId="3BB329AC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3 кроці 3 вершини</w:t>
            </w:r>
          </w:p>
          <w:p w14:paraId="59400220" w14:textId="5CCCF7F3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4 кроці 2 вершини</w:t>
            </w:r>
          </w:p>
          <w:p w14:paraId="079E5C78" w14:textId="612B115F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5 кроці 1 вершину</w:t>
            </w:r>
          </w:p>
          <w:p w14:paraId="614E2F13" w14:textId="7EAA8912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3 кроці вершин</w:t>
            </w:r>
          </w:p>
          <w:p w14:paraId="0F70D0AF" w14:textId="65F74AC5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5 кроці вершин</w:t>
            </w:r>
          </w:p>
          <w:p w14:paraId="760288D0" w14:textId="562E1E35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lastRenderedPageBreak/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5 кроці вершин</w:t>
            </w:r>
          </w:p>
          <w:p w14:paraId="5A477917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4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Чи 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однакові?</w:t>
            </w:r>
          </w:p>
          <w:p w14:paraId="02FD45FE" w14:textId="5DE457E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однакові</w:t>
            </w:r>
          </w:p>
          <w:p w14:paraId="4972E48F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Якщо ні, вказати які та чому;</w:t>
            </w:r>
          </w:p>
          <w:p w14:paraId="57B72023" w14:textId="08B1337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однакові</w:t>
            </w:r>
          </w:p>
          <w:p w14:paraId="2758B58F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Чи існують маршрути з однаковою метрикою? Які?</w:t>
            </w:r>
          </w:p>
          <w:p w14:paraId="1139F66F" w14:textId="1602FA52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Маршрути з однаковою метрикою не існують</w:t>
            </w:r>
          </w:p>
          <w:p w14:paraId="77AFBEBD" w14:textId="5D1D546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Вважаючи, що коефіцієнти ребер вказують на пропускну здатність в Мбіт/с, знайти пропускну </w:t>
            </w: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датність кожного шляху визначеного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C353E44" w14:textId="4A750B68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Пропускна здатність найкоротшого шляху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становить 1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Мбіт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/с</w:t>
            </w:r>
          </w:p>
          <w:p w14:paraId="11A275DF" w14:textId="29408573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Пропускна здатність найкоротшого шляху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-Форд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становить 1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Мбіт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/с</w:t>
            </w:r>
          </w:p>
          <w:p w14:paraId="2090A436" w14:textId="3D99E189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Пропускна здатність інших шляхів становитиме стільки скільки і ребро з мінімальним ваговим коефіцієнтом</w:t>
            </w:r>
          </w:p>
          <w:p w14:paraId="67F867EF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Які шляхи мають максимальну пропускну здатність, чому?</w:t>
            </w:r>
          </w:p>
          <w:p w14:paraId="3FB81E21" w14:textId="2218B6A4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Шляхи у яких використовуються ребра з максимальними вагами ребер</w:t>
            </w:r>
          </w:p>
          <w:p w14:paraId="1568BDD2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Чи є шляхи які на якомусь відрізку мережі використовують менше половини пропускної здатності ребра?</w:t>
            </w:r>
          </w:p>
          <w:p w14:paraId="6E46CEFE" w14:textId="0C608CA8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На найкоротшому шляху мережі використовують менше половини пропускної здатності ребра</w:t>
            </w:r>
          </w:p>
          <w:p w14:paraId="2D7FDED6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в) Чи можливе одночасне існування потоків із вершини N до всіх інших із розрахованою пропускною здатністю кожного шляху? Чому?</w:t>
            </w:r>
          </w:p>
          <w:p w14:paraId="1D947543" w14:textId="7A6B687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Не можливе одночасне існування потоків із вершини N до всіх інших із розрахованою пропускною </w:t>
            </w: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здатністю кожного шляху</w:t>
            </w:r>
          </w:p>
          <w:p w14:paraId="4B2666AB" w14:textId="466353EF" w:rsidR="00D22D48" w:rsidRPr="00F110BE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1838E5">
        <w:trPr>
          <w:trHeight w:val="2264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14:paraId="1002ED65" w14:textId="61C8F1E0" w:rsidR="004B727D" w:rsidRPr="004B727D" w:rsidRDefault="00A82EA3" w:rsidP="00892E5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а даній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>лабора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рній роботі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 xml:space="preserve"> освоєно застосовування алгоритму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пошуку най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>коротших шляхів та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 xml:space="preserve">реалізовано застосування 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>їх в телекомунікаційних мережах.</w:t>
            </w:r>
            <w:bookmarkStart w:id="0" w:name="_GoBack"/>
            <w:bookmarkEnd w:id="0"/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default" r:id="rId10"/>
      <w:footerReference w:type="default" r:id="rId11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A1E2AEE" w14:textId="77777777" w:rsidR="004E2BD4" w:rsidRDefault="004E2BD4" w:rsidP="00FC2C96">
      <w:pPr>
        <w:spacing w:after="0" w:line="240" w:lineRule="auto"/>
      </w:pPr>
      <w:r>
        <w:separator/>
      </w:r>
    </w:p>
  </w:endnote>
  <w:endnote w:type="continuationSeparator" w:id="0">
    <w:p w14:paraId="38EACD36" w14:textId="77777777" w:rsidR="004E2BD4" w:rsidRDefault="004E2BD4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5B039F" w14:textId="6DFCFCAD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Звіт до лабораторної роботи з курсу «Телекомунікаційні та </w:t>
    </w:r>
    <w:r w:rsidR="004105D7">
      <w:rPr>
        <w:rFonts w:ascii="Times New Roman" w:hAnsi="Times New Roman" w:cs="Times New Roman"/>
      </w:rPr>
      <w:t>інформаційні мережі». Львів 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838EAD" w14:textId="77777777" w:rsidR="004E2BD4" w:rsidRDefault="004E2BD4" w:rsidP="00FC2C96">
      <w:pPr>
        <w:spacing w:after="0" w:line="240" w:lineRule="auto"/>
      </w:pPr>
      <w:r>
        <w:separator/>
      </w:r>
    </w:p>
  </w:footnote>
  <w:footnote w:type="continuationSeparator" w:id="0">
    <w:p w14:paraId="72185C42" w14:textId="77777777" w:rsidR="004E2BD4" w:rsidRDefault="004E2BD4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55018680" w:rsidR="001838E5" w:rsidRPr="001838E5" w:rsidRDefault="004105D7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4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5270FA53" w:rsidR="001838E5" w:rsidRPr="001838E5" w:rsidRDefault="004105D7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1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69C54E9E" w:rsidR="001838E5" w:rsidRPr="001838E5" w:rsidRDefault="00F53BB1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Холявка Андрій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Бугиль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201FD7"/>
    <w:rsid w:val="002862CB"/>
    <w:rsid w:val="002A5145"/>
    <w:rsid w:val="002B5404"/>
    <w:rsid w:val="004105D7"/>
    <w:rsid w:val="00425504"/>
    <w:rsid w:val="004B727D"/>
    <w:rsid w:val="004E2BD4"/>
    <w:rsid w:val="00510EB8"/>
    <w:rsid w:val="005562EC"/>
    <w:rsid w:val="005E73D9"/>
    <w:rsid w:val="0060550E"/>
    <w:rsid w:val="00631A8B"/>
    <w:rsid w:val="007B21AE"/>
    <w:rsid w:val="007F052A"/>
    <w:rsid w:val="007F4826"/>
    <w:rsid w:val="00831306"/>
    <w:rsid w:val="00844E00"/>
    <w:rsid w:val="00892E53"/>
    <w:rsid w:val="00A82EA3"/>
    <w:rsid w:val="00A96F13"/>
    <w:rsid w:val="00B11241"/>
    <w:rsid w:val="00C82772"/>
    <w:rsid w:val="00CD7D50"/>
    <w:rsid w:val="00D22D48"/>
    <w:rsid w:val="00D61AA3"/>
    <w:rsid w:val="00D9742B"/>
    <w:rsid w:val="00DD3EAE"/>
    <w:rsid w:val="00EF0C82"/>
    <w:rsid w:val="00F110BE"/>
    <w:rsid w:val="00F53BB1"/>
    <w:rsid w:val="00FA1D13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F53B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F53BB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F53B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F53BB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317F82-D8FD-4E49-B659-4856A0BD50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260</Words>
  <Characters>1289</Characters>
  <Application>Microsoft Office Word</Application>
  <DocSecurity>0</DocSecurity>
  <Lines>10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Андрій</cp:lastModifiedBy>
  <cp:revision>4</cp:revision>
  <dcterms:created xsi:type="dcterms:W3CDTF">2020-05-14T17:01:00Z</dcterms:created>
  <dcterms:modified xsi:type="dcterms:W3CDTF">2020-05-22T09:51:00Z</dcterms:modified>
</cp:coreProperties>
</file>